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5AE8" w:rsidRDefault="00BF5AE8" w:rsidP="00BF5AE8">
      <w:pPr>
        <w:rPr>
          <w:b/>
        </w:rPr>
      </w:pPr>
    </w:p>
    <w:p w:rsidR="00BF5AE8" w:rsidRPr="005015CD" w:rsidRDefault="00BF5AE8" w:rsidP="00BF5AE8">
      <w:pPr>
        <w:rPr>
          <w:b/>
        </w:rPr>
      </w:pPr>
      <w:r>
        <w:rPr>
          <w:b/>
        </w:rPr>
        <w:t xml:space="preserve">From </w:t>
      </w:r>
      <w:r w:rsidRPr="005015CD">
        <w:rPr>
          <w:b/>
        </w:rPr>
        <w:t>Apache Spark</w:t>
      </w:r>
      <w:r>
        <w:rPr>
          <w:b/>
        </w:rPr>
        <w:t xml:space="preserve"> website</w:t>
      </w:r>
      <w:r w:rsidRPr="005015CD">
        <w:rPr>
          <w:b/>
        </w:rPr>
        <w:t>:</w:t>
      </w:r>
    </w:p>
    <w:p w:rsidR="00BF5AE8" w:rsidRDefault="00BF5AE8" w:rsidP="00BF5AE8">
      <w:r w:rsidRPr="003C76EB">
        <w:drawing>
          <wp:inline distT="0" distB="0" distL="0" distR="0" wp14:anchorId="20B2FC9D" wp14:editId="0D91D19B">
            <wp:extent cx="5943600" cy="3345180"/>
            <wp:effectExtent l="0" t="0" r="0" b="762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5180"/>
                    </a:xfrm>
                    <a:prstGeom prst="rect">
                      <a:avLst/>
                    </a:prstGeom>
                  </pic:spPr>
                </pic:pic>
              </a:graphicData>
            </a:graphic>
          </wp:inline>
        </w:drawing>
      </w:r>
    </w:p>
    <w:p w:rsidR="00BF5AE8" w:rsidRDefault="00BF5AE8" w:rsidP="00BF5AE8"/>
    <w:p w:rsidR="00BF5AE8" w:rsidRDefault="00BF5AE8" w:rsidP="00BF5AE8">
      <w:r w:rsidRPr="005015CD">
        <w:drawing>
          <wp:inline distT="0" distB="0" distL="0" distR="0" wp14:anchorId="2E22CE1F" wp14:editId="084A588D">
            <wp:extent cx="5943600" cy="2544445"/>
            <wp:effectExtent l="0" t="0" r="0" b="825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44445"/>
                    </a:xfrm>
                    <a:prstGeom prst="rect">
                      <a:avLst/>
                    </a:prstGeom>
                  </pic:spPr>
                </pic:pic>
              </a:graphicData>
            </a:graphic>
          </wp:inline>
        </w:drawing>
      </w:r>
    </w:p>
    <w:p w:rsidR="00BF5AE8" w:rsidRDefault="00BF5AE8" w:rsidP="00BF5AE8">
      <w:r w:rsidRPr="005015CD">
        <w:lastRenderedPageBreak/>
        <w:drawing>
          <wp:inline distT="0" distB="0" distL="0" distR="0" wp14:anchorId="2733D22C" wp14:editId="0A129743">
            <wp:extent cx="5943600" cy="1632585"/>
            <wp:effectExtent l="0" t="0" r="0" b="571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32585"/>
                    </a:xfrm>
                    <a:prstGeom prst="rect">
                      <a:avLst/>
                    </a:prstGeom>
                  </pic:spPr>
                </pic:pic>
              </a:graphicData>
            </a:graphic>
          </wp:inline>
        </w:drawing>
      </w:r>
    </w:p>
    <w:p w:rsidR="00BF5AE8" w:rsidRDefault="00BF5AE8" w:rsidP="00BF5AE8">
      <w:r w:rsidRPr="005015CD">
        <w:drawing>
          <wp:inline distT="0" distB="0" distL="0" distR="0" wp14:anchorId="06419E70" wp14:editId="1E67F1E7">
            <wp:extent cx="5943600" cy="1696720"/>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696720"/>
                    </a:xfrm>
                    <a:prstGeom prst="rect">
                      <a:avLst/>
                    </a:prstGeom>
                  </pic:spPr>
                </pic:pic>
              </a:graphicData>
            </a:graphic>
          </wp:inline>
        </w:drawing>
      </w:r>
    </w:p>
    <w:p w:rsidR="00BF5AE8" w:rsidRDefault="00BF5AE8" w:rsidP="00BF5AE8">
      <w:r w:rsidRPr="005015CD">
        <w:drawing>
          <wp:inline distT="0" distB="0" distL="0" distR="0" wp14:anchorId="14B7DBC6" wp14:editId="6C76FEE3">
            <wp:extent cx="5943600" cy="1717675"/>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17675"/>
                    </a:xfrm>
                    <a:prstGeom prst="rect">
                      <a:avLst/>
                    </a:prstGeom>
                  </pic:spPr>
                </pic:pic>
              </a:graphicData>
            </a:graphic>
          </wp:inline>
        </w:drawing>
      </w:r>
    </w:p>
    <w:p w:rsidR="00BF5AE8" w:rsidRDefault="00BF5AE8" w:rsidP="00BF5AE8">
      <w:r w:rsidRPr="005015CD">
        <w:drawing>
          <wp:inline distT="0" distB="0" distL="0" distR="0" wp14:anchorId="2C1D4101" wp14:editId="7953849F">
            <wp:extent cx="5943600" cy="1706880"/>
            <wp:effectExtent l="0" t="0" r="0" b="762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6880"/>
                    </a:xfrm>
                    <a:prstGeom prst="rect">
                      <a:avLst/>
                    </a:prstGeom>
                  </pic:spPr>
                </pic:pic>
              </a:graphicData>
            </a:graphic>
          </wp:inline>
        </w:drawing>
      </w:r>
    </w:p>
    <w:p w:rsidR="00BF5AE8" w:rsidRDefault="00BF5AE8" w:rsidP="00BF5AE8">
      <w:r w:rsidRPr="005015CD">
        <w:lastRenderedPageBreak/>
        <w:drawing>
          <wp:inline distT="0" distB="0" distL="0" distR="0" wp14:anchorId="1413CFFC" wp14:editId="571EB2B7">
            <wp:extent cx="5943600" cy="291719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17190"/>
                    </a:xfrm>
                    <a:prstGeom prst="rect">
                      <a:avLst/>
                    </a:prstGeom>
                  </pic:spPr>
                </pic:pic>
              </a:graphicData>
            </a:graphic>
          </wp:inline>
        </w:drawing>
      </w:r>
    </w:p>
    <w:p w:rsidR="00BF5AE8" w:rsidRDefault="00BF5AE8" w:rsidP="00BF5AE8">
      <w:r w:rsidRPr="005015CD">
        <w:drawing>
          <wp:inline distT="0" distB="0" distL="0" distR="0" wp14:anchorId="4FBAEAD9" wp14:editId="50D074E7">
            <wp:extent cx="5943600" cy="324358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3580"/>
                    </a:xfrm>
                    <a:prstGeom prst="rect">
                      <a:avLst/>
                    </a:prstGeom>
                  </pic:spPr>
                </pic:pic>
              </a:graphicData>
            </a:graphic>
          </wp:inline>
        </w:drawing>
      </w:r>
    </w:p>
    <w:p w:rsidR="00BF5AE8" w:rsidRDefault="00BF5AE8" w:rsidP="00BF5AE8">
      <w:r w:rsidRPr="005015CD">
        <w:lastRenderedPageBreak/>
        <w:drawing>
          <wp:inline distT="0" distB="0" distL="0" distR="0" wp14:anchorId="6821953C" wp14:editId="6B671E66">
            <wp:extent cx="5943600" cy="299212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92120"/>
                    </a:xfrm>
                    <a:prstGeom prst="rect">
                      <a:avLst/>
                    </a:prstGeom>
                  </pic:spPr>
                </pic:pic>
              </a:graphicData>
            </a:graphic>
          </wp:inline>
        </w:drawing>
      </w:r>
    </w:p>
    <w:p w:rsidR="00BF5AE8" w:rsidRDefault="00BF5AE8" w:rsidP="00BF5AE8">
      <w:r w:rsidRPr="005015CD">
        <w:drawing>
          <wp:inline distT="0" distB="0" distL="0" distR="0" wp14:anchorId="6E0615B4" wp14:editId="7A7B94E5">
            <wp:extent cx="5943600" cy="2983230"/>
            <wp:effectExtent l="0" t="0" r="0" b="762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83230"/>
                    </a:xfrm>
                    <a:prstGeom prst="rect">
                      <a:avLst/>
                    </a:prstGeom>
                  </pic:spPr>
                </pic:pic>
              </a:graphicData>
            </a:graphic>
          </wp:inline>
        </w:drawing>
      </w:r>
    </w:p>
    <w:p w:rsidR="00BF5AE8" w:rsidRDefault="00BF5AE8" w:rsidP="00BF5AE8">
      <w:r w:rsidRPr="005015CD">
        <w:lastRenderedPageBreak/>
        <w:drawing>
          <wp:inline distT="0" distB="0" distL="0" distR="0" wp14:anchorId="720C14CB" wp14:editId="54869679">
            <wp:extent cx="5943600" cy="3173095"/>
            <wp:effectExtent l="0" t="0" r="0" b="825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73095"/>
                    </a:xfrm>
                    <a:prstGeom prst="rect">
                      <a:avLst/>
                    </a:prstGeom>
                  </pic:spPr>
                </pic:pic>
              </a:graphicData>
            </a:graphic>
          </wp:inline>
        </w:drawing>
      </w:r>
    </w:p>
    <w:p w:rsidR="00BF5AE8" w:rsidRDefault="00BF5AE8" w:rsidP="00BF5AE8">
      <w:r w:rsidRPr="005015CD">
        <w:drawing>
          <wp:inline distT="0" distB="0" distL="0" distR="0" wp14:anchorId="4A477AFF" wp14:editId="334656B7">
            <wp:extent cx="5943600" cy="2642870"/>
            <wp:effectExtent l="0" t="0" r="0" b="508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42870"/>
                    </a:xfrm>
                    <a:prstGeom prst="rect">
                      <a:avLst/>
                    </a:prstGeom>
                  </pic:spPr>
                </pic:pic>
              </a:graphicData>
            </a:graphic>
          </wp:inline>
        </w:drawing>
      </w:r>
    </w:p>
    <w:p w:rsidR="00BF5AE8" w:rsidRDefault="00BF5AE8" w:rsidP="00BF5AE8">
      <w:r w:rsidRPr="005015CD">
        <w:lastRenderedPageBreak/>
        <w:drawing>
          <wp:inline distT="0" distB="0" distL="0" distR="0" wp14:anchorId="2C79684C" wp14:editId="48A2FFD4">
            <wp:extent cx="5943600" cy="2605405"/>
            <wp:effectExtent l="0" t="0" r="0" b="444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05405"/>
                    </a:xfrm>
                    <a:prstGeom prst="rect">
                      <a:avLst/>
                    </a:prstGeom>
                  </pic:spPr>
                </pic:pic>
              </a:graphicData>
            </a:graphic>
          </wp:inline>
        </w:drawing>
      </w:r>
    </w:p>
    <w:p w:rsidR="00BF5AE8" w:rsidRDefault="00BF5AE8" w:rsidP="00BF5AE8">
      <w:r w:rsidRPr="005015CD">
        <w:drawing>
          <wp:inline distT="0" distB="0" distL="0" distR="0" wp14:anchorId="303D4826" wp14:editId="3A05B55E">
            <wp:extent cx="5943600" cy="2837815"/>
            <wp:effectExtent l="0" t="0" r="0" b="63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37815"/>
                    </a:xfrm>
                    <a:prstGeom prst="rect">
                      <a:avLst/>
                    </a:prstGeom>
                  </pic:spPr>
                </pic:pic>
              </a:graphicData>
            </a:graphic>
          </wp:inline>
        </w:drawing>
      </w:r>
    </w:p>
    <w:p w:rsidR="00BF5AE8" w:rsidRDefault="00BF5AE8" w:rsidP="00BF5AE8">
      <w:r w:rsidRPr="005E17B1">
        <w:lastRenderedPageBreak/>
        <w:drawing>
          <wp:inline distT="0" distB="0" distL="0" distR="0" wp14:anchorId="080BAFA4" wp14:editId="435DEDE9">
            <wp:extent cx="5943600" cy="3287395"/>
            <wp:effectExtent l="0" t="0" r="0" b="825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87395"/>
                    </a:xfrm>
                    <a:prstGeom prst="rect">
                      <a:avLst/>
                    </a:prstGeom>
                  </pic:spPr>
                </pic:pic>
              </a:graphicData>
            </a:graphic>
          </wp:inline>
        </w:drawing>
      </w:r>
    </w:p>
    <w:p w:rsidR="00BF5AE8" w:rsidRDefault="00BF5AE8" w:rsidP="00BF5AE8">
      <w:r w:rsidRPr="005E17B1">
        <w:drawing>
          <wp:inline distT="0" distB="0" distL="0" distR="0" wp14:anchorId="057CDA7E" wp14:editId="21D6B4E5">
            <wp:extent cx="2870894" cy="3324225"/>
            <wp:effectExtent l="0" t="0" r="5715"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7639" cy="3332035"/>
                    </a:xfrm>
                    <a:prstGeom prst="rect">
                      <a:avLst/>
                    </a:prstGeom>
                  </pic:spPr>
                </pic:pic>
              </a:graphicData>
            </a:graphic>
          </wp:inline>
        </w:drawing>
      </w:r>
      <w:r w:rsidRPr="005E17B1">
        <w:drawing>
          <wp:inline distT="0" distB="0" distL="0" distR="0" wp14:anchorId="44E6739B" wp14:editId="57EDE6E9">
            <wp:extent cx="2867025" cy="2758286"/>
            <wp:effectExtent l="0" t="0" r="0" b="4445"/>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0397" cy="2771151"/>
                    </a:xfrm>
                    <a:prstGeom prst="rect">
                      <a:avLst/>
                    </a:prstGeom>
                  </pic:spPr>
                </pic:pic>
              </a:graphicData>
            </a:graphic>
          </wp:inline>
        </w:drawing>
      </w:r>
    </w:p>
    <w:p w:rsidR="00BF5AE8" w:rsidRPr="005E17B1" w:rsidRDefault="00BF5AE8" w:rsidP="00BF5AE8">
      <w:p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t xml:space="preserve">Big Data refers to the vast amounts of data that is being produced each moment of every day, by people, tools, and machines. The sheer velocity, volume, and variety of data challenged the tools and systems used for conventional data, leading to the emergence of processing tools and platforms designed specifically for Big Data. Big Data processing technologies help derive value from big data. These include NoSQL databases and Data Lakes and open-source technologies such as Apache Hadoop, Apache Hive, and Apache Spark. </w:t>
      </w:r>
    </w:p>
    <w:p w:rsidR="00BF5AE8" w:rsidRPr="005E17B1" w:rsidRDefault="00BF5AE8" w:rsidP="00BF5AE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lastRenderedPageBreak/>
        <w:t xml:space="preserve">Hadoop provides distributed storage and processing of large datasets across clusters of computers. One of its main components, the Hadoop File Distribution System, or HDFS, is a storage system for big data. </w:t>
      </w:r>
    </w:p>
    <w:p w:rsidR="00BF5AE8" w:rsidRPr="005E17B1" w:rsidRDefault="00BF5AE8" w:rsidP="00BF5AE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t xml:space="preserve">Hive is a data warehouse software for reading, writing, and managing large datasets. </w:t>
      </w:r>
    </w:p>
    <w:p w:rsidR="00BF5AE8" w:rsidRPr="005E17B1" w:rsidRDefault="00BF5AE8" w:rsidP="00BF5AE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E17B1">
        <w:rPr>
          <w:rFonts w:ascii="Times New Roman" w:eastAsia="Times New Roman" w:hAnsi="Times New Roman" w:cs="Times New Roman"/>
          <w:sz w:val="24"/>
          <w:szCs w:val="24"/>
        </w:rPr>
        <w:t xml:space="preserve">Spark is a general-purpose data processing engine designed to extract and process large volumes of data. </w:t>
      </w:r>
    </w:p>
    <w:p w:rsidR="00BF5AE8" w:rsidRDefault="00BF5AE8" w:rsidP="00BF5AE8"/>
    <w:p w:rsidR="00BF5AE8" w:rsidRDefault="00BF5AE8" w:rsidP="00BF5AE8"/>
    <w:p w:rsidR="00BF5AE8" w:rsidRPr="000179F1" w:rsidRDefault="00BF5AE8" w:rsidP="00BF5AE8"/>
    <w:p w:rsidR="00BF5AE8" w:rsidRDefault="00BF5AE8" w:rsidP="00BF5AE8"/>
    <w:p w:rsidR="00BF5AE8" w:rsidRDefault="00BF5AE8" w:rsidP="00BF5AE8"/>
    <w:p w:rsidR="00BF5AE8" w:rsidRDefault="00BF5AE8" w:rsidP="00BF5AE8"/>
    <w:p w:rsidR="00BF5AE8" w:rsidRDefault="00BF5AE8" w:rsidP="00BF5AE8"/>
    <w:p w:rsidR="00BF5AE8" w:rsidRDefault="00BF5AE8" w:rsidP="00BF5AE8"/>
    <w:p w:rsidR="00BF5AE8" w:rsidRPr="000179F1" w:rsidRDefault="00BF5AE8" w:rsidP="00BF5AE8"/>
    <w:p w:rsidR="001D3A1A" w:rsidRDefault="001D3A1A">
      <w:bookmarkStart w:id="0" w:name="_GoBack"/>
      <w:bookmarkEnd w:id="0"/>
    </w:p>
    <w:sectPr w:rsidR="001D3A1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14AB6"/>
    <w:multiLevelType w:val="multilevel"/>
    <w:tmpl w:val="B8BC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sDCxNDMyNza3MDBU0lEKTi0uzszPAykwrAUAFmVFJSwAAAA="/>
  </w:docVars>
  <w:rsids>
    <w:rsidRoot w:val="00BF5AE8"/>
    <w:rsid w:val="001D3A1A"/>
    <w:rsid w:val="00BF5AE8"/>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49B68B90-2B94-4BCD-ADD5-3AEC0F31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5A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48</Words>
  <Characters>848</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cp:revision>
  <dcterms:created xsi:type="dcterms:W3CDTF">2022-12-15T20:08:00Z</dcterms:created>
  <dcterms:modified xsi:type="dcterms:W3CDTF">2022-12-15T20:09:00Z</dcterms:modified>
</cp:coreProperties>
</file>